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zambiqu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zambique received a score of 5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zambique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zambique received a score of</w:t>
      </w:r>
      <w:r>
        <w:t xml:space="preserve"> </w:t>
      </w:r>
      <w:r>
        <w:rPr>
          <w:bCs/>
          <w:b/>
        </w:rPr>
        <w:t xml:space="preserve">5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zambique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zambique received a score of 32.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zambique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zambique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zambiqu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zambiqu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zambiqu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zambiqu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zambiqu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zambiqu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zambiqu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zambique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zambiqu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zambiqu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zambiqu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ozambiqu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ozambiqu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ozambiqu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ozambiqu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ozambiqu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ozambiqu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ozambiqu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ozambiqu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ozambiqu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ozambiqu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ozambiqu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ozambiqu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ozambiqu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ozambiqu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ozambiqu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ozambiqu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ozambiqu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201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5, 1996, 2002, 2005,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0:08Z</dcterms:created>
  <dcterms:modified xsi:type="dcterms:W3CDTF">2024-01-16T1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zambique Country Report</vt:lpwstr>
  </property>
</Properties>
</file>